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9A40" w14:textId="5A1B0F26" w:rsidR="00470032" w:rsidRDefault="009B2C4F" w:rsidP="00B52F4C">
      <w:pPr>
        <w:pStyle w:val="Heading1"/>
        <w:spacing w:line="336" w:lineRule="auto"/>
        <w:jc w:val="center"/>
        <w:rPr>
          <w:rFonts w:ascii="Arial" w:hAnsi="Arial" w:cs="Arial"/>
          <w:b/>
          <w:bCs/>
          <w:color w:val="F15A31"/>
        </w:rPr>
      </w:pPr>
      <w:r>
        <w:rPr>
          <w:rFonts w:ascii="Arial" w:hAnsi="Arial" w:cs="Arial"/>
          <w:b/>
          <w:bCs/>
          <w:color w:val="F15A31"/>
        </w:rPr>
        <w:t xml:space="preserve">MBA 590 – </w:t>
      </w:r>
      <w:r w:rsidR="00BB1538" w:rsidRPr="00BB1538">
        <w:rPr>
          <w:rFonts w:ascii="Arial" w:hAnsi="Arial" w:cs="Arial"/>
          <w:b/>
          <w:bCs/>
          <w:color w:val="F15A31"/>
        </w:rPr>
        <w:t>Strategic Leadership &amp; Management Capstone</w:t>
      </w:r>
    </w:p>
    <w:p w14:paraId="5B210E4D" w14:textId="77777777" w:rsidR="00B52F4C" w:rsidRPr="00B52F4C" w:rsidRDefault="00B52F4C" w:rsidP="00B52F4C"/>
    <w:p w14:paraId="625DEA2F" w14:textId="0D55F57B" w:rsidR="006F6635" w:rsidRPr="008915F5" w:rsidRDefault="008915F5" w:rsidP="008915F5">
      <w:pPr>
        <w:spacing w:line="336" w:lineRule="auto"/>
        <w:jc w:val="center"/>
        <w:rPr>
          <w:rFonts w:ascii="Arial" w:eastAsiaTheme="majorEastAsia" w:hAnsi="Arial" w:cs="Arial"/>
          <w:b/>
          <w:bCs/>
          <w:color w:val="F15A31"/>
          <w:sz w:val="32"/>
          <w:szCs w:val="32"/>
        </w:rPr>
      </w:pPr>
      <w:r w:rsidRPr="008915F5">
        <w:rPr>
          <w:rFonts w:ascii="Arial" w:eastAsiaTheme="majorEastAsia" w:hAnsi="Arial" w:cs="Arial"/>
          <w:b/>
          <w:bCs/>
          <w:color w:val="F15A31"/>
          <w:sz w:val="32"/>
          <w:szCs w:val="32"/>
        </w:rPr>
        <w:t>Team Charter</w:t>
      </w:r>
    </w:p>
    <w:p w14:paraId="66275C33" w14:textId="443CA8F1" w:rsidR="00A6616C" w:rsidRPr="008915F5" w:rsidRDefault="00A6616C" w:rsidP="00327541">
      <w:pPr>
        <w:rPr>
          <w:rFonts w:ascii="Arial" w:eastAsia="Arial" w:hAnsi="Arial" w:cs="Arial"/>
          <w:b/>
        </w:rPr>
      </w:pPr>
      <w:r w:rsidRPr="008915F5">
        <w:rPr>
          <w:rFonts w:ascii="Arial" w:hAnsi="Arial" w:cs="Arial"/>
        </w:rPr>
        <w:t>First things first… let</w:t>
      </w:r>
      <w:r w:rsidR="0041470D">
        <w:rPr>
          <w:rFonts w:ascii="Arial" w:hAnsi="Arial" w:cs="Arial"/>
        </w:rPr>
        <w:t>'</w:t>
      </w:r>
      <w:r w:rsidRPr="008915F5">
        <w:rPr>
          <w:rFonts w:ascii="Arial" w:hAnsi="Arial" w:cs="Arial"/>
        </w:rPr>
        <w:t xml:space="preserve">s start with a Team Charter. As a team, discuss the following questions and topics. Complete the Team Charter document (page 2) and </w:t>
      </w:r>
      <w:r w:rsidR="00786BB1">
        <w:rPr>
          <w:rFonts w:ascii="Arial" w:hAnsi="Arial" w:cs="Arial"/>
        </w:rPr>
        <w:t>submit</w:t>
      </w:r>
      <w:r w:rsidRPr="008915F5">
        <w:rPr>
          <w:rFonts w:ascii="Arial" w:hAnsi="Arial" w:cs="Arial"/>
        </w:rPr>
        <w:t xml:space="preserve"> your </w:t>
      </w:r>
      <w:proofErr w:type="gramStart"/>
      <w:r w:rsidRPr="008915F5">
        <w:rPr>
          <w:rFonts w:ascii="Arial" w:hAnsi="Arial" w:cs="Arial"/>
        </w:rPr>
        <w:t>final version</w:t>
      </w:r>
      <w:proofErr w:type="gramEnd"/>
      <w:r w:rsidRPr="008915F5">
        <w:rPr>
          <w:rFonts w:ascii="Arial" w:hAnsi="Arial" w:cs="Arial"/>
        </w:rPr>
        <w:t xml:space="preserve"> </w:t>
      </w:r>
      <w:r w:rsidR="00786BB1">
        <w:rPr>
          <w:rFonts w:ascii="Arial" w:hAnsi="Arial" w:cs="Arial"/>
        </w:rPr>
        <w:t>to</w:t>
      </w:r>
      <w:r w:rsidRPr="008915F5">
        <w:rPr>
          <w:rFonts w:ascii="Arial" w:hAnsi="Arial" w:cs="Arial"/>
        </w:rPr>
        <w:t xml:space="preserve"> </w:t>
      </w:r>
      <w:r w:rsidR="00360FE0">
        <w:rPr>
          <w:rFonts w:ascii="Arial" w:hAnsi="Arial" w:cs="Arial"/>
        </w:rPr>
        <w:t>Canvas</w:t>
      </w:r>
      <w:r w:rsidRPr="008915F5">
        <w:rPr>
          <w:rFonts w:ascii="Arial" w:hAnsi="Arial" w:cs="Arial"/>
        </w:rPr>
        <w:t xml:space="preserve">. </w:t>
      </w:r>
      <w:r w:rsidR="00327541">
        <w:rPr>
          <w:rFonts w:ascii="Arial" w:hAnsi="Arial" w:cs="Arial"/>
        </w:rPr>
        <w:br/>
      </w:r>
    </w:p>
    <w:p w14:paraId="695DCCE8" w14:textId="74798E06" w:rsidR="00A6616C" w:rsidRPr="008915F5" w:rsidRDefault="00A6616C" w:rsidP="00A6616C">
      <w:pPr>
        <w:spacing w:before="160" w:after="160"/>
        <w:rPr>
          <w:rFonts w:ascii="Arial" w:eastAsia="Arial" w:hAnsi="Arial" w:cs="Arial"/>
        </w:rPr>
      </w:pPr>
      <w:r w:rsidRPr="008915F5">
        <w:rPr>
          <w:rFonts w:ascii="Arial" w:eastAsia="Arial" w:hAnsi="Arial" w:cs="Arial"/>
          <w:b/>
          <w:color w:val="E84927"/>
        </w:rPr>
        <w:t>Why:</w:t>
      </w:r>
      <w:r w:rsidRPr="008915F5">
        <w:rPr>
          <w:rFonts w:ascii="Arial" w:eastAsia="Arial" w:hAnsi="Arial" w:cs="Arial"/>
        </w:rPr>
        <w:t xml:space="preserve"> What do we (collectively) hope to take away from this project experience? What goals do we have as a team?</w:t>
      </w:r>
      <w:r w:rsidR="00327541">
        <w:rPr>
          <w:rFonts w:ascii="Arial" w:eastAsia="Arial" w:hAnsi="Arial" w:cs="Arial"/>
        </w:rPr>
        <w:br/>
      </w:r>
    </w:p>
    <w:p w14:paraId="3D54CEF1" w14:textId="1FCC8D38" w:rsidR="00A6616C" w:rsidRPr="008915F5" w:rsidRDefault="00A6616C" w:rsidP="00A6616C">
      <w:pPr>
        <w:spacing w:before="160" w:after="160"/>
        <w:rPr>
          <w:rFonts w:ascii="Arial" w:eastAsia="Arial" w:hAnsi="Arial" w:cs="Arial"/>
        </w:rPr>
      </w:pPr>
      <w:r w:rsidRPr="008915F5">
        <w:rPr>
          <w:rFonts w:ascii="Arial" w:eastAsia="Arial" w:hAnsi="Arial" w:cs="Arial"/>
          <w:b/>
          <w:color w:val="E84927"/>
        </w:rPr>
        <w:t>What:</w:t>
      </w:r>
      <w:r w:rsidRPr="008915F5">
        <w:rPr>
          <w:rFonts w:ascii="Arial" w:eastAsia="Arial" w:hAnsi="Arial" w:cs="Arial"/>
        </w:rPr>
        <w:t xml:space="preserve"> What tasks do we need to perform</w:t>
      </w:r>
      <w:r w:rsidR="00BB0E18">
        <w:rPr>
          <w:rFonts w:ascii="Arial" w:eastAsia="Arial" w:hAnsi="Arial" w:cs="Arial"/>
        </w:rPr>
        <w:t>,</w:t>
      </w:r>
      <w:r w:rsidRPr="008915F5">
        <w:rPr>
          <w:rFonts w:ascii="Arial" w:eastAsia="Arial" w:hAnsi="Arial" w:cs="Arial"/>
        </w:rPr>
        <w:t xml:space="preserve"> and what skills do we have on our team? What other team roles should we have (e.g., </w:t>
      </w:r>
      <w:r w:rsidR="00BB0E18">
        <w:rPr>
          <w:rFonts w:ascii="Arial" w:eastAsia="Arial" w:hAnsi="Arial" w:cs="Arial"/>
        </w:rPr>
        <w:t>taking notes in team meetings, following up on action items, submitting assignments, being</w:t>
      </w:r>
      <w:r w:rsidRPr="008915F5">
        <w:rPr>
          <w:rFonts w:ascii="Arial" w:eastAsia="Arial" w:hAnsi="Arial" w:cs="Arial"/>
        </w:rPr>
        <w:t xml:space="preserve"> the PowerPoint expert, team culture guru, </w:t>
      </w:r>
      <w:r w:rsidR="00327541" w:rsidRPr="008915F5">
        <w:rPr>
          <w:rFonts w:ascii="Arial" w:eastAsia="Arial" w:hAnsi="Arial" w:cs="Arial"/>
        </w:rPr>
        <w:t>grammar,</w:t>
      </w:r>
      <w:r w:rsidRPr="008915F5">
        <w:rPr>
          <w:rFonts w:ascii="Arial" w:eastAsia="Arial" w:hAnsi="Arial" w:cs="Arial"/>
        </w:rPr>
        <w:t xml:space="preserve"> and language editor, etc.)? What organization are we going to analyze?</w:t>
      </w:r>
      <w:r w:rsidR="00327541">
        <w:rPr>
          <w:rFonts w:ascii="Arial" w:eastAsia="Arial" w:hAnsi="Arial" w:cs="Arial"/>
        </w:rPr>
        <w:br/>
      </w:r>
    </w:p>
    <w:p w14:paraId="7993B63C" w14:textId="44F5B74D" w:rsidR="00A6616C" w:rsidRPr="008915F5" w:rsidRDefault="00A6616C" w:rsidP="00A6616C">
      <w:pPr>
        <w:spacing w:before="160" w:after="160"/>
        <w:rPr>
          <w:rFonts w:ascii="Arial" w:eastAsia="Arial" w:hAnsi="Arial" w:cs="Arial"/>
        </w:rPr>
      </w:pPr>
      <w:r w:rsidRPr="008915F5">
        <w:rPr>
          <w:rFonts w:ascii="Arial" w:eastAsia="Arial" w:hAnsi="Arial" w:cs="Arial"/>
          <w:b/>
          <w:color w:val="E84927"/>
        </w:rPr>
        <w:t>How:</w:t>
      </w:r>
      <w:r w:rsidRPr="008915F5">
        <w:rPr>
          <w:rFonts w:ascii="Arial" w:eastAsia="Arial" w:hAnsi="Arial" w:cs="Arial"/>
          <w:b/>
        </w:rPr>
        <w:t xml:space="preserve"> </w:t>
      </w:r>
      <w:r w:rsidRPr="008915F5">
        <w:rPr>
          <w:rFonts w:ascii="Arial" w:eastAsia="Arial" w:hAnsi="Arial" w:cs="Arial"/>
        </w:rPr>
        <w:t xml:space="preserve">What norms do we want to have? What rules do we want to establish as a team? How do we </w:t>
      </w:r>
      <w:r w:rsidR="00327541" w:rsidRPr="008915F5">
        <w:rPr>
          <w:rFonts w:ascii="Arial" w:eastAsia="Arial" w:hAnsi="Arial" w:cs="Arial"/>
        </w:rPr>
        <w:t>manage</w:t>
      </w:r>
      <w:r w:rsidRPr="008915F5">
        <w:rPr>
          <w:rFonts w:ascii="Arial" w:eastAsia="Arial" w:hAnsi="Arial" w:cs="Arial"/>
        </w:rPr>
        <w:t xml:space="preserve"> situations where a team member </w:t>
      </w:r>
      <w:proofErr w:type="gramStart"/>
      <w:r w:rsidRPr="008915F5">
        <w:rPr>
          <w:rFonts w:ascii="Arial" w:eastAsia="Arial" w:hAnsi="Arial" w:cs="Arial"/>
        </w:rPr>
        <w:t>doesn't</w:t>
      </w:r>
      <w:proofErr w:type="gramEnd"/>
      <w:r w:rsidRPr="008915F5">
        <w:rPr>
          <w:rFonts w:ascii="Arial" w:eastAsia="Arial" w:hAnsi="Arial" w:cs="Arial"/>
        </w:rPr>
        <w:t xml:space="preserve"> meet expectations or keep commitments? What does it mean to be a full contributor? What are the days, times, and format (Zoom, Teams, </w:t>
      </w:r>
      <w:proofErr w:type="gramStart"/>
      <w:r w:rsidRPr="008915F5">
        <w:rPr>
          <w:rFonts w:ascii="Arial" w:eastAsia="Arial" w:hAnsi="Arial" w:cs="Arial"/>
        </w:rPr>
        <w:t>etc.</w:t>
      </w:r>
      <w:proofErr w:type="gramEnd"/>
      <w:r w:rsidRPr="008915F5">
        <w:rPr>
          <w:rFonts w:ascii="Arial" w:eastAsia="Arial" w:hAnsi="Arial" w:cs="Arial"/>
        </w:rPr>
        <w:t>) of our weekly, recurring meeting?</w:t>
      </w:r>
    </w:p>
    <w:p w14:paraId="32C30EF6" w14:textId="77777777" w:rsidR="00A6616C" w:rsidRPr="008915F5" w:rsidRDefault="00A6616C" w:rsidP="00A6616C">
      <w:pPr>
        <w:spacing w:before="160" w:after="160"/>
        <w:rPr>
          <w:rFonts w:ascii="Arial" w:eastAsia="Arial" w:hAnsi="Arial" w:cs="Arial"/>
        </w:rPr>
      </w:pPr>
    </w:p>
    <w:p w14:paraId="0021D441" w14:textId="77777777" w:rsidR="00A6616C" w:rsidRPr="008915F5" w:rsidRDefault="00A6616C" w:rsidP="00A6616C">
      <w:pPr>
        <w:spacing w:after="160" w:line="259" w:lineRule="auto"/>
        <w:rPr>
          <w:rFonts w:cstheme="minorHAnsi"/>
          <w:b/>
          <w:bCs/>
          <w:color w:val="FF3300"/>
        </w:rPr>
      </w:pPr>
    </w:p>
    <w:p w14:paraId="2CD86FC5" w14:textId="77777777" w:rsidR="00A6616C" w:rsidRDefault="00A6616C" w:rsidP="00A6616C">
      <w:pPr>
        <w:spacing w:after="160" w:line="259" w:lineRule="auto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br w:type="page"/>
      </w:r>
    </w:p>
    <w:p w14:paraId="4DE8CFB4" w14:textId="77777777" w:rsidR="008915F5" w:rsidRDefault="008915F5" w:rsidP="00AF26DB">
      <w:pPr>
        <w:spacing w:before="160" w:after="160"/>
        <w:jc w:val="center"/>
        <w:rPr>
          <w:rFonts w:ascii="Arial" w:eastAsia="Arial" w:hAnsi="Arial" w:cs="Arial"/>
          <w:b/>
          <w:bCs/>
          <w:color w:val="E84927"/>
          <w:sz w:val="36"/>
          <w:szCs w:val="36"/>
        </w:rPr>
        <w:sectPr w:rsidR="008915F5" w:rsidSect="00E16D3C">
          <w:headerReference w:type="default" r:id="rId8"/>
          <w:footerReference w:type="default" r:id="rId9"/>
          <w:pgSz w:w="12240" w:h="15840"/>
          <w:pgMar w:top="1440" w:right="1440" w:bottom="729" w:left="1440" w:header="720" w:footer="810" w:gutter="0"/>
          <w:cols w:space="720"/>
          <w:docGrid w:linePitch="360"/>
        </w:sectPr>
      </w:pPr>
    </w:p>
    <w:tbl>
      <w:tblPr>
        <w:tblStyle w:val="GridTable6Colorful-Accent21"/>
        <w:tblW w:w="0" w:type="auto"/>
        <w:tblInd w:w="85" w:type="dxa"/>
        <w:tblLayout w:type="fixed"/>
        <w:tblLook w:val="06A0" w:firstRow="1" w:lastRow="0" w:firstColumn="1" w:lastColumn="0" w:noHBand="1" w:noVBand="1"/>
      </w:tblPr>
      <w:tblGrid>
        <w:gridCol w:w="900"/>
        <w:gridCol w:w="2126"/>
        <w:gridCol w:w="10204"/>
      </w:tblGrid>
      <w:tr w:rsidR="00A6616C" w:rsidRPr="00516935" w14:paraId="09AD19CB" w14:textId="77777777" w:rsidTr="00AF26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extDirection w:val="btLr"/>
          </w:tcPr>
          <w:p w14:paraId="13DC2716" w14:textId="3B8DE722" w:rsidR="00A6616C" w:rsidRPr="00516935" w:rsidRDefault="00A6616C" w:rsidP="00AF26DB">
            <w:pPr>
              <w:spacing w:before="160" w:after="160"/>
              <w:jc w:val="center"/>
              <w:rPr>
                <w:rFonts w:ascii="Arial" w:eastAsia="Arial" w:hAnsi="Arial" w:cs="Arial"/>
                <w:color w:val="E84927"/>
                <w:sz w:val="36"/>
                <w:szCs w:val="36"/>
              </w:rPr>
            </w:pPr>
            <w:r w:rsidRPr="00516935">
              <w:rPr>
                <w:rFonts w:ascii="Arial" w:eastAsia="Arial" w:hAnsi="Arial" w:cs="Arial"/>
                <w:color w:val="E84927"/>
                <w:sz w:val="36"/>
                <w:szCs w:val="36"/>
              </w:rPr>
              <w:lastRenderedPageBreak/>
              <w:t>Why</w:t>
            </w:r>
          </w:p>
        </w:tc>
        <w:tc>
          <w:tcPr>
            <w:tcW w:w="2126" w:type="dxa"/>
          </w:tcPr>
          <w:p w14:paraId="7FD425D2" w14:textId="77777777" w:rsidR="00A6616C" w:rsidRPr="00516935" w:rsidRDefault="00A6616C" w:rsidP="00AF26DB">
            <w:pPr>
              <w:spacing w:before="160" w:after="16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color w:val="13284B"/>
              </w:rPr>
            </w:pPr>
            <w:r w:rsidRPr="00516935">
              <w:rPr>
                <w:rFonts w:ascii="Arial" w:eastAsia="Arial" w:hAnsi="Arial" w:cs="Arial"/>
                <w:color w:val="13284B"/>
              </w:rPr>
              <w:t>Team Goals</w:t>
            </w:r>
          </w:p>
        </w:tc>
        <w:tc>
          <w:tcPr>
            <w:tcW w:w="10204" w:type="dxa"/>
          </w:tcPr>
          <w:p w14:paraId="08BBD74A" w14:textId="77777777" w:rsidR="00A6616C" w:rsidRPr="00516935" w:rsidRDefault="00A6616C" w:rsidP="00AF26DB">
            <w:pPr>
              <w:spacing w:before="160" w:after="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293ED7E0" w14:textId="77777777" w:rsidR="00A6616C" w:rsidRPr="00516935" w:rsidRDefault="00A6616C" w:rsidP="00AF26DB">
            <w:pPr>
              <w:spacing w:before="160" w:after="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6AEC635F" w14:textId="77777777" w:rsidR="00A6616C" w:rsidRPr="00516935" w:rsidRDefault="00A6616C" w:rsidP="00AF26DB">
            <w:pPr>
              <w:spacing w:before="160" w:after="1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</w:tc>
      </w:tr>
      <w:tr w:rsidR="00A6616C" w:rsidRPr="00516935" w14:paraId="6675BC78" w14:textId="77777777" w:rsidTr="00AF26DB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textDirection w:val="btLr"/>
            <w:vAlign w:val="center"/>
          </w:tcPr>
          <w:p w14:paraId="50C331F9" w14:textId="77777777" w:rsidR="00A6616C" w:rsidRPr="00516935" w:rsidRDefault="00A6616C" w:rsidP="00AF26DB">
            <w:pPr>
              <w:spacing w:before="160" w:after="160"/>
              <w:ind w:left="113" w:right="113"/>
              <w:jc w:val="center"/>
              <w:rPr>
                <w:rFonts w:ascii="Arial" w:eastAsia="Arial" w:hAnsi="Arial" w:cs="Arial"/>
                <w:color w:val="E84927"/>
                <w:sz w:val="36"/>
                <w:szCs w:val="36"/>
              </w:rPr>
            </w:pPr>
            <w:r w:rsidRPr="00516935">
              <w:rPr>
                <w:rFonts w:ascii="Arial" w:eastAsia="Arial" w:hAnsi="Arial" w:cs="Arial"/>
                <w:color w:val="E84927"/>
                <w:sz w:val="36"/>
                <w:szCs w:val="36"/>
              </w:rPr>
              <w:t>What</w:t>
            </w:r>
          </w:p>
        </w:tc>
        <w:tc>
          <w:tcPr>
            <w:tcW w:w="2126" w:type="dxa"/>
          </w:tcPr>
          <w:p w14:paraId="6B610442" w14:textId="77777777" w:rsidR="00A6616C" w:rsidRPr="00516935" w:rsidRDefault="00A6616C" w:rsidP="00AF26DB">
            <w:pPr>
              <w:spacing w:before="160"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color w:val="13284B"/>
              </w:rPr>
            </w:pPr>
            <w:r w:rsidRPr="00516935">
              <w:rPr>
                <w:rFonts w:ascii="Arial" w:eastAsia="Arial" w:hAnsi="Arial" w:cs="Arial"/>
                <w:b/>
                <w:bCs/>
                <w:color w:val="13284B"/>
              </w:rPr>
              <w:t>Tasks/Roles</w:t>
            </w:r>
          </w:p>
        </w:tc>
        <w:tc>
          <w:tcPr>
            <w:tcW w:w="10204" w:type="dxa"/>
          </w:tcPr>
          <w:p w14:paraId="03ED39E9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3ED362B5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4E7E8309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</w:tc>
      </w:tr>
      <w:tr w:rsidR="00A6616C" w:rsidRPr="00516935" w14:paraId="47D375B3" w14:textId="77777777" w:rsidTr="00AF2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vMerge w:val="restart"/>
            <w:textDirection w:val="btLr"/>
          </w:tcPr>
          <w:p w14:paraId="4DCC3D61" w14:textId="77777777" w:rsidR="00A6616C" w:rsidRPr="00516935" w:rsidRDefault="00A6616C" w:rsidP="00AF26DB">
            <w:pPr>
              <w:spacing w:before="160" w:after="160"/>
              <w:ind w:left="113" w:right="113"/>
              <w:jc w:val="center"/>
              <w:rPr>
                <w:rFonts w:ascii="Arial" w:eastAsia="Arial" w:hAnsi="Arial" w:cs="Arial"/>
                <w:color w:val="E84927"/>
                <w:sz w:val="36"/>
                <w:szCs w:val="36"/>
              </w:rPr>
            </w:pPr>
            <w:r w:rsidRPr="00516935">
              <w:rPr>
                <w:rFonts w:ascii="Arial" w:eastAsia="Arial" w:hAnsi="Arial" w:cs="Arial"/>
                <w:color w:val="E84927"/>
                <w:sz w:val="36"/>
                <w:szCs w:val="36"/>
              </w:rPr>
              <w:t>How</w:t>
            </w:r>
          </w:p>
        </w:tc>
        <w:tc>
          <w:tcPr>
            <w:tcW w:w="2126" w:type="dxa"/>
          </w:tcPr>
          <w:p w14:paraId="2F5BA0C2" w14:textId="77777777" w:rsidR="00A6616C" w:rsidRPr="00516935" w:rsidRDefault="00A6616C" w:rsidP="00AF26DB">
            <w:pPr>
              <w:spacing w:before="160"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color w:val="13284B"/>
              </w:rPr>
            </w:pPr>
            <w:r w:rsidRPr="00516935">
              <w:rPr>
                <w:rFonts w:ascii="Arial" w:eastAsia="Arial" w:hAnsi="Arial" w:cs="Arial"/>
                <w:b/>
                <w:bCs/>
                <w:color w:val="13284B"/>
              </w:rPr>
              <w:t>Team Norms, Rules, Expectations</w:t>
            </w:r>
          </w:p>
        </w:tc>
        <w:tc>
          <w:tcPr>
            <w:tcW w:w="10204" w:type="dxa"/>
          </w:tcPr>
          <w:p w14:paraId="6933093E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65F67666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3B290FF4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3155E8DF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</w:tc>
      </w:tr>
      <w:tr w:rsidR="00A6616C" w:rsidRPr="00516935" w14:paraId="6722F9CE" w14:textId="77777777" w:rsidTr="00AF2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vMerge/>
          </w:tcPr>
          <w:p w14:paraId="165720D5" w14:textId="77777777" w:rsidR="00A6616C" w:rsidRPr="00516935" w:rsidRDefault="00A6616C" w:rsidP="00AF26DB">
            <w:pPr>
              <w:spacing w:before="160" w:after="160"/>
              <w:rPr>
                <w:rFonts w:ascii="Arial" w:eastAsia="Arial" w:hAnsi="Arial" w:cs="Arial"/>
              </w:rPr>
            </w:pPr>
          </w:p>
        </w:tc>
        <w:tc>
          <w:tcPr>
            <w:tcW w:w="2126" w:type="dxa"/>
          </w:tcPr>
          <w:p w14:paraId="279345D3" w14:textId="77777777" w:rsidR="00A6616C" w:rsidRPr="00516935" w:rsidRDefault="00A6616C" w:rsidP="00AF26DB">
            <w:pPr>
              <w:spacing w:before="160"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color w:val="13284B"/>
              </w:rPr>
            </w:pPr>
            <w:r w:rsidRPr="00516935">
              <w:rPr>
                <w:rFonts w:ascii="Arial" w:eastAsia="Arial" w:hAnsi="Arial" w:cs="Arial"/>
                <w:b/>
                <w:bCs/>
                <w:color w:val="13284B"/>
              </w:rPr>
              <w:t>How to hold team members accountable</w:t>
            </w:r>
          </w:p>
        </w:tc>
        <w:tc>
          <w:tcPr>
            <w:tcW w:w="10204" w:type="dxa"/>
          </w:tcPr>
          <w:p w14:paraId="57EA7D34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59D20DA7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  <w:p w14:paraId="6A62B0BC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</w:tc>
      </w:tr>
      <w:tr w:rsidR="00A6616C" w:rsidRPr="00516935" w14:paraId="47908F5A" w14:textId="77777777" w:rsidTr="00AF26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0" w:type="dxa"/>
            <w:vMerge/>
          </w:tcPr>
          <w:p w14:paraId="43D6480D" w14:textId="77777777" w:rsidR="00A6616C" w:rsidRPr="00516935" w:rsidRDefault="00A6616C" w:rsidP="00AF26DB">
            <w:pPr>
              <w:spacing w:before="160" w:after="160"/>
              <w:rPr>
                <w:rFonts w:ascii="Arial" w:eastAsia="Arial" w:hAnsi="Arial" w:cs="Arial"/>
              </w:rPr>
            </w:pPr>
          </w:p>
        </w:tc>
        <w:tc>
          <w:tcPr>
            <w:tcW w:w="2126" w:type="dxa"/>
          </w:tcPr>
          <w:p w14:paraId="0E96EA00" w14:textId="77777777" w:rsidR="00A6616C" w:rsidRPr="00516935" w:rsidRDefault="00A6616C" w:rsidP="00AF26DB">
            <w:pPr>
              <w:spacing w:before="160" w:after="1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/>
                <w:bCs/>
                <w:color w:val="13284B"/>
              </w:rPr>
            </w:pPr>
            <w:r w:rsidRPr="00516935">
              <w:rPr>
                <w:rFonts w:ascii="Arial" w:eastAsia="Arial" w:hAnsi="Arial" w:cs="Arial"/>
                <w:b/>
                <w:bCs/>
                <w:color w:val="13284B"/>
              </w:rPr>
              <w:t>Weekly Team Meeting: day, time, location</w:t>
            </w:r>
          </w:p>
        </w:tc>
        <w:tc>
          <w:tcPr>
            <w:tcW w:w="10204" w:type="dxa"/>
          </w:tcPr>
          <w:p w14:paraId="4E9BBC38" w14:textId="77777777" w:rsidR="00A6616C" w:rsidRPr="00516935" w:rsidRDefault="00A6616C" w:rsidP="00AF26DB">
            <w:pPr>
              <w:spacing w:before="160" w:after="1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bCs/>
              </w:rPr>
            </w:pPr>
          </w:p>
        </w:tc>
      </w:tr>
    </w:tbl>
    <w:p w14:paraId="6003F107" w14:textId="77777777" w:rsidR="008915F5" w:rsidRDefault="008915F5" w:rsidP="00A6616C">
      <w:pPr>
        <w:spacing w:before="160" w:after="160"/>
        <w:rPr>
          <w:rFonts w:ascii="Arial" w:eastAsia="Arial" w:hAnsi="Arial" w:cs="Arial"/>
        </w:rPr>
        <w:sectPr w:rsidR="008915F5" w:rsidSect="008915F5">
          <w:pgSz w:w="15840" w:h="12240" w:orient="landscape"/>
          <w:pgMar w:top="1440" w:right="734" w:bottom="1440" w:left="1440" w:header="720" w:footer="806" w:gutter="0"/>
          <w:cols w:space="720"/>
          <w:docGrid w:linePitch="360"/>
        </w:sectPr>
      </w:pPr>
    </w:p>
    <w:p w14:paraId="591E3A5F" w14:textId="1A529299" w:rsidR="00F00E93" w:rsidRPr="006F6635" w:rsidRDefault="00327541" w:rsidP="00B52F4C">
      <w:pPr>
        <w:spacing w:before="160" w:after="160"/>
        <w:rPr>
          <w:rFonts w:ascii="Arial" w:hAnsi="Arial" w:cs="Arial"/>
          <w:sz w:val="22"/>
          <w:szCs w:val="22"/>
        </w:rPr>
      </w:pPr>
      <w:r w:rsidRPr="00327541">
        <w:rPr>
          <w:rFonts w:ascii="Arial" w:eastAsia="Arial" w:hAnsi="Arial" w:cs="Arial"/>
          <w:b/>
          <w:bCs/>
          <w:color w:val="13284B"/>
        </w:rPr>
        <w:lastRenderedPageBreak/>
        <w:t>NOTES</w:t>
      </w:r>
      <w:r>
        <w:rPr>
          <w:rFonts w:ascii="Arial" w:eastAsia="Arial" w:hAnsi="Arial" w:cs="Arial"/>
          <w:color w:val="13284B"/>
        </w:rPr>
        <w:t>:</w:t>
      </w:r>
    </w:p>
    <w:sectPr w:rsidR="00F00E93" w:rsidRPr="006F6635" w:rsidSect="00B52F4C">
      <w:pgSz w:w="12240" w:h="15840"/>
      <w:pgMar w:top="1440" w:right="1440" w:bottom="734" w:left="1440" w:header="720" w:footer="8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6888C" w14:textId="77777777" w:rsidR="003B2F07" w:rsidRDefault="003B2F07" w:rsidP="0069174A">
      <w:r>
        <w:separator/>
      </w:r>
    </w:p>
  </w:endnote>
  <w:endnote w:type="continuationSeparator" w:id="0">
    <w:p w14:paraId="01CFF241" w14:textId="77777777" w:rsidR="003B2F07" w:rsidRDefault="003B2F07" w:rsidP="006917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1EA1E" w14:textId="04E63E54" w:rsidR="00AF26DB" w:rsidRPr="002E2268" w:rsidRDefault="00AF26DB" w:rsidP="00613206">
    <w:pPr>
      <w:pStyle w:val="Footer"/>
      <w:jc w:val="center"/>
      <w:rPr>
        <w:rFonts w:ascii="Arial" w:hAnsi="Arial" w:cs="Arial"/>
        <w:color w:val="12274B"/>
        <w:sz w:val="16"/>
        <w:szCs w:val="16"/>
      </w:rPr>
    </w:pPr>
    <w:r w:rsidRPr="002E2268">
      <w:rPr>
        <w:rFonts w:ascii="Arial" w:hAnsi="Arial" w:cs="Arial"/>
        <w:color w:val="12274B"/>
        <w:sz w:val="16"/>
        <w:szCs w:val="16"/>
      </w:rPr>
      <w:t xml:space="preserve">GiesBusiness.illinois.edu </w:t>
    </w:r>
    <w:r w:rsidRPr="002E2268">
      <w:rPr>
        <w:rFonts w:ascii="Arial" w:hAnsi="Arial" w:cs="Arial"/>
        <w:color w:val="F15A31"/>
        <w:sz w:val="16"/>
        <w:szCs w:val="16"/>
      </w:rPr>
      <w:t>|</w:t>
    </w:r>
    <w:r w:rsidRPr="002E2268">
      <w:rPr>
        <w:rFonts w:ascii="Arial" w:hAnsi="Arial" w:cs="Arial"/>
        <w:color w:val="12274B"/>
        <w:sz w:val="16"/>
        <w:szCs w:val="16"/>
      </w:rPr>
      <w:t xml:space="preserve"> </w:t>
    </w:r>
    <w:r>
      <w:rPr>
        <w:rFonts w:ascii="Arial" w:hAnsi="Arial" w:cs="Arial"/>
        <w:color w:val="12274B"/>
        <w:sz w:val="16"/>
        <w:szCs w:val="16"/>
      </w:rPr>
      <w:t>corredo2</w:t>
    </w:r>
    <w:r w:rsidRPr="002E2268">
      <w:rPr>
        <w:rFonts w:ascii="Arial" w:hAnsi="Arial" w:cs="Arial"/>
        <w:color w:val="12274B"/>
        <w:sz w:val="16"/>
        <w:szCs w:val="16"/>
      </w:rPr>
      <w:t>@illinois.ed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D5A78" w14:textId="77777777" w:rsidR="003B2F07" w:rsidRDefault="003B2F07" w:rsidP="0069174A">
      <w:r>
        <w:separator/>
      </w:r>
    </w:p>
  </w:footnote>
  <w:footnote w:type="continuationSeparator" w:id="0">
    <w:p w14:paraId="57368957" w14:textId="77777777" w:rsidR="003B2F07" w:rsidRDefault="003B2F07" w:rsidP="006917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37435" w14:textId="451BE139" w:rsidR="00AF26DB" w:rsidRPr="009F4967" w:rsidRDefault="00AF26DB" w:rsidP="00721E38">
    <w:pPr>
      <w:pStyle w:val="Header"/>
      <w:rPr>
        <w:rFonts w:ascii="Arial" w:hAnsi="Arial" w:cs="Arial"/>
        <w:sz w:val="14"/>
        <w:szCs w:val="14"/>
      </w:rPr>
    </w:pPr>
    <w:r w:rsidRPr="009F4967">
      <w:rPr>
        <w:rFonts w:ascii="Arial" w:hAnsi="Arial" w:cs="Arial"/>
        <w:b/>
        <w:noProof/>
        <w:color w:val="14284A"/>
        <w:sz w:val="12"/>
        <w:szCs w:val="12"/>
      </w:rPr>
      <w:drawing>
        <wp:anchor distT="0" distB="0" distL="114300" distR="114300" simplePos="0" relativeHeight="251658240" behindDoc="0" locked="0" layoutInCell="1" allowOverlap="1" wp14:anchorId="3748A8DA" wp14:editId="116A9FAF">
          <wp:simplePos x="0" y="0"/>
          <wp:positionH relativeFrom="column">
            <wp:posOffset>-119743</wp:posOffset>
          </wp:positionH>
          <wp:positionV relativeFrom="paragraph">
            <wp:posOffset>5443</wp:posOffset>
          </wp:positionV>
          <wp:extent cx="1583872" cy="55901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ft_Formal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4971" cy="56646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648C356" w14:textId="1A236F63" w:rsidR="00AF26DB" w:rsidRPr="009F4967" w:rsidRDefault="00AF26DB" w:rsidP="00721E38">
    <w:pPr>
      <w:pStyle w:val="Header"/>
      <w:jc w:val="right"/>
      <w:rPr>
        <w:rFonts w:ascii="Arial" w:hAnsi="Arial" w:cs="Arial"/>
        <w:b/>
        <w:color w:val="12274B"/>
        <w:sz w:val="14"/>
        <w:szCs w:val="14"/>
      </w:rPr>
    </w:pPr>
    <w:r w:rsidRPr="009F4967">
      <w:rPr>
        <w:rFonts w:ascii="Arial" w:hAnsi="Arial" w:cs="Arial"/>
        <w:b/>
        <w:color w:val="12274B"/>
        <w:sz w:val="14"/>
        <w:szCs w:val="14"/>
      </w:rPr>
      <w:t>Strategic Leadership &amp; Management Capstone</w:t>
    </w:r>
  </w:p>
  <w:p w14:paraId="4F3C21C2" w14:textId="2387708B" w:rsidR="00AF26DB" w:rsidRPr="009F4967" w:rsidRDefault="00AF26DB" w:rsidP="002E2268">
    <w:pPr>
      <w:pStyle w:val="Header"/>
      <w:jc w:val="right"/>
      <w:rPr>
        <w:rFonts w:ascii="Arial" w:hAnsi="Arial" w:cs="Arial"/>
        <w:color w:val="12274B"/>
        <w:sz w:val="14"/>
        <w:szCs w:val="14"/>
      </w:rPr>
    </w:pPr>
    <w:r w:rsidRPr="009F4967">
      <w:rPr>
        <w:rFonts w:ascii="Arial" w:hAnsi="Arial" w:cs="Arial"/>
        <w:color w:val="12274B"/>
        <w:sz w:val="14"/>
        <w:szCs w:val="14"/>
      </w:rPr>
      <w:t xml:space="preserve">MBA 590 </w:t>
    </w:r>
    <w:r w:rsidRPr="009F4967">
      <w:rPr>
        <w:rFonts w:ascii="Arial" w:hAnsi="Arial" w:cs="Arial"/>
        <w:color w:val="F15A31"/>
        <w:sz w:val="14"/>
        <w:szCs w:val="14"/>
      </w:rPr>
      <w:t>|</w:t>
    </w:r>
    <w:r w:rsidRPr="009F4967">
      <w:rPr>
        <w:rFonts w:ascii="Arial" w:hAnsi="Arial" w:cs="Arial"/>
        <w:color w:val="12274B"/>
        <w:sz w:val="14"/>
        <w:szCs w:val="14"/>
      </w:rPr>
      <w:t xml:space="preserve"> </w:t>
    </w:r>
    <w:r w:rsidR="00493F18">
      <w:rPr>
        <w:rFonts w:ascii="Arial" w:hAnsi="Arial" w:cs="Arial"/>
        <w:color w:val="12274B"/>
        <w:sz w:val="14"/>
        <w:szCs w:val="14"/>
      </w:rPr>
      <w:t>Spring 2023</w:t>
    </w:r>
  </w:p>
  <w:p w14:paraId="285E244B" w14:textId="001CD23E" w:rsidR="00AF26DB" w:rsidRPr="009F4967" w:rsidRDefault="00AF26DB" w:rsidP="00721E38">
    <w:pPr>
      <w:pStyle w:val="Header"/>
      <w:jc w:val="right"/>
      <w:rPr>
        <w:rFonts w:ascii="Arial" w:hAnsi="Arial" w:cs="Arial"/>
        <w:color w:val="12274B"/>
        <w:sz w:val="14"/>
        <w:szCs w:val="14"/>
      </w:rPr>
    </w:pPr>
    <w:r w:rsidRPr="009F4967">
      <w:rPr>
        <w:rFonts w:ascii="Arial" w:hAnsi="Arial" w:cs="Arial"/>
        <w:color w:val="12274B"/>
        <w:sz w:val="14"/>
        <w:szCs w:val="14"/>
      </w:rPr>
      <w:t>Sandra Corredor</w:t>
    </w:r>
  </w:p>
  <w:p w14:paraId="2476552B" w14:textId="11423DB0" w:rsidR="00AF26DB" w:rsidRDefault="00AF26DB" w:rsidP="0069174A">
    <w:pPr>
      <w:pStyle w:val="Header"/>
      <w:rPr>
        <w:rFonts w:ascii="Arial" w:hAnsi="Arial" w:cs="Arial"/>
        <w:color w:val="12274B"/>
        <w:sz w:val="16"/>
        <w:szCs w:val="16"/>
      </w:rPr>
    </w:pPr>
  </w:p>
  <w:p w14:paraId="35454781" w14:textId="3DD4ED0A" w:rsidR="00AF26DB" w:rsidRDefault="00AF26DB" w:rsidP="0069174A">
    <w:pPr>
      <w:pStyle w:val="Header"/>
      <w:rPr>
        <w:rFonts w:ascii="Arial" w:hAnsi="Arial" w:cs="Arial"/>
        <w:color w:val="12274B"/>
        <w:sz w:val="16"/>
        <w:szCs w:val="16"/>
      </w:rPr>
    </w:pPr>
  </w:p>
  <w:p w14:paraId="2C9675EC" w14:textId="77777777" w:rsidR="00AF26DB" w:rsidRPr="002E2268" w:rsidRDefault="00AF26DB" w:rsidP="0069174A">
    <w:pPr>
      <w:pStyle w:val="Header"/>
      <w:rPr>
        <w:rFonts w:ascii="Arial" w:hAnsi="Arial" w:cs="Arial"/>
        <w:color w:val="12274B"/>
        <w:sz w:val="16"/>
        <w:szCs w:val="16"/>
      </w:rPr>
    </w:pPr>
  </w:p>
  <w:p w14:paraId="7BD00B8E" w14:textId="77777777" w:rsidR="00AF26DB" w:rsidRDefault="00AF26DB" w:rsidP="0069174A">
    <w:pPr>
      <w:pStyle w:val="Header"/>
      <w:rPr>
        <w:rFonts w:ascii="Arial" w:hAnsi="Arial" w:cs="Arial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3578D"/>
    <w:multiLevelType w:val="hybridMultilevel"/>
    <w:tmpl w:val="C8501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0708B"/>
    <w:multiLevelType w:val="hybridMultilevel"/>
    <w:tmpl w:val="9378C532"/>
    <w:lvl w:ilvl="0" w:tplc="6B365A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F711D7"/>
    <w:multiLevelType w:val="hybridMultilevel"/>
    <w:tmpl w:val="40DE1528"/>
    <w:lvl w:ilvl="0" w:tplc="09C8B4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D6095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0A875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1CBC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A82C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BAFB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22D4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73043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6C63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23713E5"/>
    <w:multiLevelType w:val="hybridMultilevel"/>
    <w:tmpl w:val="C764F6C2"/>
    <w:lvl w:ilvl="0" w:tplc="5252853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782700"/>
    <w:multiLevelType w:val="hybridMultilevel"/>
    <w:tmpl w:val="C6FC6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40C70"/>
    <w:multiLevelType w:val="hybridMultilevel"/>
    <w:tmpl w:val="5082FA6C"/>
    <w:lvl w:ilvl="0" w:tplc="6DE09E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D95CF0"/>
    <w:multiLevelType w:val="hybridMultilevel"/>
    <w:tmpl w:val="3DF2F7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BF2C28"/>
    <w:multiLevelType w:val="multilevel"/>
    <w:tmpl w:val="89F86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0614CE"/>
    <w:multiLevelType w:val="hybridMultilevel"/>
    <w:tmpl w:val="5FC6A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88297A"/>
    <w:multiLevelType w:val="multilevel"/>
    <w:tmpl w:val="B3929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C29018B"/>
    <w:multiLevelType w:val="hybridMultilevel"/>
    <w:tmpl w:val="1EDADA26"/>
    <w:lvl w:ilvl="0" w:tplc="BD5AA666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17563840">
    <w:abstractNumId w:val="10"/>
  </w:num>
  <w:num w:numId="2" w16cid:durableId="1302033216">
    <w:abstractNumId w:val="7"/>
  </w:num>
  <w:num w:numId="3" w16cid:durableId="1303579513">
    <w:abstractNumId w:val="6"/>
  </w:num>
  <w:num w:numId="4" w16cid:durableId="1971475937">
    <w:abstractNumId w:val="3"/>
  </w:num>
  <w:num w:numId="5" w16cid:durableId="1172062786">
    <w:abstractNumId w:val="8"/>
  </w:num>
  <w:num w:numId="6" w16cid:durableId="1264849640">
    <w:abstractNumId w:val="1"/>
  </w:num>
  <w:num w:numId="7" w16cid:durableId="350765179">
    <w:abstractNumId w:val="5"/>
  </w:num>
  <w:num w:numId="8" w16cid:durableId="664434543">
    <w:abstractNumId w:val="2"/>
  </w:num>
  <w:num w:numId="9" w16cid:durableId="1644504208">
    <w:abstractNumId w:val="9"/>
  </w:num>
  <w:num w:numId="10" w16cid:durableId="868222411">
    <w:abstractNumId w:val="4"/>
  </w:num>
  <w:num w:numId="11" w16cid:durableId="1686664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sDCyMLM0tDA3NbdU0lEKTi0uzszPAykwrQUASc9DLywAAAA="/>
  </w:docVars>
  <w:rsids>
    <w:rsidRoot w:val="0069174A"/>
    <w:rsid w:val="00003140"/>
    <w:rsid w:val="00040B49"/>
    <w:rsid w:val="00074707"/>
    <w:rsid w:val="00084C3C"/>
    <w:rsid w:val="00096FA7"/>
    <w:rsid w:val="000D349A"/>
    <w:rsid w:val="000E1BF8"/>
    <w:rsid w:val="00104C10"/>
    <w:rsid w:val="001106BC"/>
    <w:rsid w:val="0011108E"/>
    <w:rsid w:val="001750C6"/>
    <w:rsid w:val="00182C3B"/>
    <w:rsid w:val="001E00F6"/>
    <w:rsid w:val="00244492"/>
    <w:rsid w:val="00290D8C"/>
    <w:rsid w:val="002C4175"/>
    <w:rsid w:val="002C4522"/>
    <w:rsid w:val="002C6493"/>
    <w:rsid w:val="002D59A0"/>
    <w:rsid w:val="002E2268"/>
    <w:rsid w:val="00314148"/>
    <w:rsid w:val="00323DCC"/>
    <w:rsid w:val="00324D0A"/>
    <w:rsid w:val="00327541"/>
    <w:rsid w:val="003511E1"/>
    <w:rsid w:val="00360BE2"/>
    <w:rsid w:val="00360FE0"/>
    <w:rsid w:val="00366709"/>
    <w:rsid w:val="00387799"/>
    <w:rsid w:val="003B2F07"/>
    <w:rsid w:val="003D0A42"/>
    <w:rsid w:val="003D769B"/>
    <w:rsid w:val="003E19B5"/>
    <w:rsid w:val="00400F24"/>
    <w:rsid w:val="0041470D"/>
    <w:rsid w:val="00424B4D"/>
    <w:rsid w:val="004646F8"/>
    <w:rsid w:val="00470032"/>
    <w:rsid w:val="00472EBA"/>
    <w:rsid w:val="00487850"/>
    <w:rsid w:val="00493F18"/>
    <w:rsid w:val="005121C5"/>
    <w:rsid w:val="005361E7"/>
    <w:rsid w:val="00540153"/>
    <w:rsid w:val="0054097C"/>
    <w:rsid w:val="00561612"/>
    <w:rsid w:val="00595460"/>
    <w:rsid w:val="005A305B"/>
    <w:rsid w:val="005A7048"/>
    <w:rsid w:val="005B4195"/>
    <w:rsid w:val="005C6E73"/>
    <w:rsid w:val="00606800"/>
    <w:rsid w:val="006122A5"/>
    <w:rsid w:val="00613206"/>
    <w:rsid w:val="0062500F"/>
    <w:rsid w:val="00641363"/>
    <w:rsid w:val="00647F3E"/>
    <w:rsid w:val="00657549"/>
    <w:rsid w:val="006600DE"/>
    <w:rsid w:val="00660179"/>
    <w:rsid w:val="0069174A"/>
    <w:rsid w:val="00696545"/>
    <w:rsid w:val="006A26F3"/>
    <w:rsid w:val="006F6635"/>
    <w:rsid w:val="0071044E"/>
    <w:rsid w:val="00721E38"/>
    <w:rsid w:val="007614CA"/>
    <w:rsid w:val="00786BB1"/>
    <w:rsid w:val="007A31D3"/>
    <w:rsid w:val="00831599"/>
    <w:rsid w:val="00836A07"/>
    <w:rsid w:val="008502C1"/>
    <w:rsid w:val="008915F5"/>
    <w:rsid w:val="008A43EB"/>
    <w:rsid w:val="008A49E0"/>
    <w:rsid w:val="008B3C3E"/>
    <w:rsid w:val="008C6393"/>
    <w:rsid w:val="008D478E"/>
    <w:rsid w:val="008D5EAE"/>
    <w:rsid w:val="008F4AE5"/>
    <w:rsid w:val="008F5604"/>
    <w:rsid w:val="00911FBA"/>
    <w:rsid w:val="00947B27"/>
    <w:rsid w:val="00960EDC"/>
    <w:rsid w:val="009629BC"/>
    <w:rsid w:val="009721A5"/>
    <w:rsid w:val="00972281"/>
    <w:rsid w:val="00985EA4"/>
    <w:rsid w:val="009B2C4F"/>
    <w:rsid w:val="009B4157"/>
    <w:rsid w:val="009D3932"/>
    <w:rsid w:val="009D690A"/>
    <w:rsid w:val="009F226C"/>
    <w:rsid w:val="009F4967"/>
    <w:rsid w:val="009F7B83"/>
    <w:rsid w:val="00A22962"/>
    <w:rsid w:val="00A4162F"/>
    <w:rsid w:val="00A51684"/>
    <w:rsid w:val="00A6509C"/>
    <w:rsid w:val="00A65C2D"/>
    <w:rsid w:val="00A6616C"/>
    <w:rsid w:val="00A80089"/>
    <w:rsid w:val="00AA2722"/>
    <w:rsid w:val="00AA4745"/>
    <w:rsid w:val="00AB2166"/>
    <w:rsid w:val="00AB4C9F"/>
    <w:rsid w:val="00AE6C5D"/>
    <w:rsid w:val="00AF26DB"/>
    <w:rsid w:val="00B14CDA"/>
    <w:rsid w:val="00B158C1"/>
    <w:rsid w:val="00B3062B"/>
    <w:rsid w:val="00B323CC"/>
    <w:rsid w:val="00B37F86"/>
    <w:rsid w:val="00B52F4C"/>
    <w:rsid w:val="00B56A2A"/>
    <w:rsid w:val="00B750C8"/>
    <w:rsid w:val="00B76C6C"/>
    <w:rsid w:val="00BB0E18"/>
    <w:rsid w:val="00BB1538"/>
    <w:rsid w:val="00BB5633"/>
    <w:rsid w:val="00BF6434"/>
    <w:rsid w:val="00BF720D"/>
    <w:rsid w:val="00C05923"/>
    <w:rsid w:val="00C2182F"/>
    <w:rsid w:val="00C3068E"/>
    <w:rsid w:val="00C33CC5"/>
    <w:rsid w:val="00C42C71"/>
    <w:rsid w:val="00C5285D"/>
    <w:rsid w:val="00C52A17"/>
    <w:rsid w:val="00C65279"/>
    <w:rsid w:val="00CA623B"/>
    <w:rsid w:val="00CB4C45"/>
    <w:rsid w:val="00CC4132"/>
    <w:rsid w:val="00CF1F0B"/>
    <w:rsid w:val="00CF2C73"/>
    <w:rsid w:val="00CF6A9F"/>
    <w:rsid w:val="00D11983"/>
    <w:rsid w:val="00D15205"/>
    <w:rsid w:val="00D21789"/>
    <w:rsid w:val="00D25E59"/>
    <w:rsid w:val="00D37F63"/>
    <w:rsid w:val="00D475C0"/>
    <w:rsid w:val="00D64C26"/>
    <w:rsid w:val="00D739C4"/>
    <w:rsid w:val="00D80E53"/>
    <w:rsid w:val="00DD779E"/>
    <w:rsid w:val="00E16D3C"/>
    <w:rsid w:val="00E21007"/>
    <w:rsid w:val="00E21669"/>
    <w:rsid w:val="00E23769"/>
    <w:rsid w:val="00E422EA"/>
    <w:rsid w:val="00E63BBD"/>
    <w:rsid w:val="00E80B8E"/>
    <w:rsid w:val="00E90755"/>
    <w:rsid w:val="00EB77CE"/>
    <w:rsid w:val="00EC5AEA"/>
    <w:rsid w:val="00EC6031"/>
    <w:rsid w:val="00F008F9"/>
    <w:rsid w:val="00F00E93"/>
    <w:rsid w:val="00F042B1"/>
    <w:rsid w:val="00F060A5"/>
    <w:rsid w:val="00F14724"/>
    <w:rsid w:val="00F27CDC"/>
    <w:rsid w:val="00F378B0"/>
    <w:rsid w:val="00F6425F"/>
    <w:rsid w:val="00F73F73"/>
    <w:rsid w:val="00F76367"/>
    <w:rsid w:val="00F917C9"/>
    <w:rsid w:val="00F95D74"/>
    <w:rsid w:val="00FA2552"/>
    <w:rsid w:val="00FD55A6"/>
    <w:rsid w:val="00FE3A26"/>
    <w:rsid w:val="00FF6BA4"/>
    <w:rsid w:val="00FF7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DF3B2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50C8"/>
  </w:style>
  <w:style w:type="paragraph" w:styleId="Heading1">
    <w:name w:val="heading 1"/>
    <w:basedOn w:val="Normal"/>
    <w:next w:val="Normal"/>
    <w:link w:val="Heading1Char"/>
    <w:uiPriority w:val="9"/>
    <w:qFormat/>
    <w:rsid w:val="00BB153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470D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917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174A"/>
  </w:style>
  <w:style w:type="paragraph" w:styleId="Footer">
    <w:name w:val="footer"/>
    <w:basedOn w:val="Normal"/>
    <w:link w:val="FooterChar"/>
    <w:uiPriority w:val="99"/>
    <w:unhideWhenUsed/>
    <w:rsid w:val="006917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174A"/>
  </w:style>
  <w:style w:type="paragraph" w:styleId="BalloonText">
    <w:name w:val="Balloon Text"/>
    <w:basedOn w:val="Normal"/>
    <w:link w:val="BalloonTextChar"/>
    <w:uiPriority w:val="99"/>
    <w:semiHidden/>
    <w:unhideWhenUsed/>
    <w:rsid w:val="00AA27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72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A272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6E7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320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153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00F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2100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creenreader-only">
    <w:name w:val="screenreader-only"/>
    <w:basedOn w:val="DefaultParagraphFont"/>
    <w:rsid w:val="00E21007"/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rsid w:val="00A6616C"/>
    <w:rPr>
      <w:color w:val="B72F13"/>
    </w:rPr>
    <w:tblPr>
      <w:tblStyleRowBandSize w:val="1"/>
      <w:tblStyleColBandSize w:val="1"/>
      <w:tblBorders>
        <w:top w:val="single" w:sz="4" w:space="0" w:color="F1917D"/>
        <w:left w:val="single" w:sz="4" w:space="0" w:color="F1917D"/>
        <w:bottom w:val="single" w:sz="4" w:space="0" w:color="F1917D"/>
        <w:right w:val="single" w:sz="4" w:space="0" w:color="F1917D"/>
        <w:insideH w:val="single" w:sz="4" w:space="0" w:color="F1917D"/>
        <w:insideV w:val="single" w:sz="4" w:space="0" w:color="F1917D"/>
      </w:tblBorders>
    </w:tblPr>
    <w:tblStylePr w:type="firstRow">
      <w:rPr>
        <w:b/>
        <w:bCs/>
      </w:rPr>
      <w:tblPr/>
      <w:tcPr>
        <w:tcBorders>
          <w:bottom w:val="single" w:sz="12" w:space="0" w:color="F1917D"/>
        </w:tcBorders>
      </w:tcPr>
    </w:tblStylePr>
    <w:tblStylePr w:type="lastRow">
      <w:rPr>
        <w:b/>
        <w:bCs/>
      </w:rPr>
      <w:tblPr/>
      <w:tcPr>
        <w:tcBorders>
          <w:top w:val="double" w:sz="4" w:space="0" w:color="F1917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AD3"/>
      </w:tcPr>
    </w:tblStylePr>
    <w:tblStylePr w:type="band1Horz">
      <w:tblPr/>
      <w:tcPr>
        <w:shd w:val="clear" w:color="auto" w:fill="FADAD3"/>
      </w:tcPr>
    </w:tblStylePr>
  </w:style>
  <w:style w:type="table" w:styleId="GridTable6Colorful-Accent2">
    <w:name w:val="Grid Table 6 Colorful Accent 2"/>
    <w:basedOn w:val="TableNormal"/>
    <w:uiPriority w:val="51"/>
    <w:rsid w:val="00A6616C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470D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Revision">
    <w:name w:val="Revision"/>
    <w:hidden/>
    <w:uiPriority w:val="99"/>
    <w:semiHidden/>
    <w:rsid w:val="008D5EAE"/>
  </w:style>
  <w:style w:type="character" w:styleId="CommentReference">
    <w:name w:val="annotation reference"/>
    <w:basedOn w:val="DefaultParagraphFont"/>
    <w:uiPriority w:val="99"/>
    <w:semiHidden/>
    <w:unhideWhenUsed/>
    <w:rsid w:val="008D5E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5EA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5E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5E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5EA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7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4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8D434-345C-4F91-945F-9D1BA7C4EC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elanie Wiscount</cp:lastModifiedBy>
  <cp:revision>2</cp:revision>
  <cp:lastPrinted>2019-05-14T14:31:00Z</cp:lastPrinted>
  <dcterms:created xsi:type="dcterms:W3CDTF">2023-01-04T16:15:00Z</dcterms:created>
  <dcterms:modified xsi:type="dcterms:W3CDTF">2023-01-04T16:15:00Z</dcterms:modified>
</cp:coreProperties>
</file>